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Saudi</w:t>
      </w:r>
      <w:r>
        <w:t xml:space="preserve"> </w:t>
      </w:r>
      <w:r>
        <w:t xml:space="preserve">Arabia</w:t>
      </w:r>
      <w:r>
        <w:t xml:space="preserve"> </w:t>
      </w:r>
      <w:r>
        <w:t xml:space="preserve">Riyadh</w:t>
      </w:r>
    </w:p>
    <w:bookmarkStart w:id="27" w:name="X49ace19f9902b2e72efdf6813ef60b7271204bc"/>
    <w:p>
      <w:pPr>
        <w:pStyle w:val="Heading1"/>
      </w:pPr>
      <w:r>
        <w:t xml:space="preserve">Cover Letter for Teacher Secondary Position in Riyadh, Saudi Arabia</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if applicable)</w:t>
      </w:r>
    </w:p>
    <w:p>
      <w:pPr>
        <w:pStyle w:val="BodyText"/>
      </w:pPr>
      <w:r>
        <w:t xml:space="preserve">Date: [Insert Date]</w:t>
      </w:r>
    </w:p>
    <w:p>
      <w:pPr>
        <w:pStyle w:val="BodyText"/>
      </w:pPr>
      <w:r>
        <w:rPr>
          <w:bCs/>
          <w:b/>
        </w:rPr>
        <w:t xml:space="preserve">Hiring Manager</w:t>
      </w:r>
      <w:r>
        <w:br/>
      </w:r>
      <w:r>
        <w:t xml:space="preserve">[School Name]</w:t>
      </w:r>
      <w:r>
        <w:br/>
      </w:r>
      <w:r>
        <w:t xml:space="preserve">[School Address]</w:t>
      </w:r>
      <w:r>
        <w:br/>
      </w:r>
      <w:r>
        <w:t xml:space="preserve">Riyadh, Saudi Arabia</w:t>
      </w:r>
    </w:p>
    <w:bookmarkStart w:id="26" w:name="X6022c4f1d5e295fa2d0abfff0f023568fa3b0a8"/>
    <w:p>
      <w:pPr>
        <w:pStyle w:val="Heading2"/>
      </w:pPr>
      <w:r>
        <w:t xml:space="preserve">Subject: Application for Secondary Teacher Position in Riyadh, Saudi Arabia</w:t>
      </w:r>
    </w:p>
    <w:p>
      <w:pPr>
        <w:pStyle w:val="FirstParagraph"/>
      </w:pPr>
      <w:r>
        <w:t xml:space="preserve">Dear Hiring Manager,</w:t>
      </w:r>
    </w:p>
    <w:p>
      <w:pPr>
        <w:pStyle w:val="BodyText"/>
      </w:pPr>
      <w:r>
        <w:t xml:space="preserve">I am writing to express my enthusiastic interest in the Secondary Teacher position at [School Name] in Riyadh, Saudi Arabia. With a robust academic background, extensive experience in secondary education, and a profound commitment to fostering student growth, I am confident that my qualifications align seamlessly with the mission of your institution. As an educator passionate about empowering young minds and contributing to the evolving educational landscape of Saudi Arabia, I am eager to bring my expertise in curriculum development, classroom leadership, and student-centered pedagogy to your esteemed school.</w:t>
      </w:r>
    </w:p>
    <w:bookmarkStart w:id="20" w:name="X75240e3bf52fdf55d8af980209488c2b9ecd68c"/>
    <w:p>
      <w:pPr>
        <w:pStyle w:val="Heading3"/>
      </w:pPr>
      <w:r>
        <w:t xml:space="preserve">A Commitment to Excellence in Secondary Education</w:t>
      </w:r>
    </w:p>
    <w:p>
      <w:pPr>
        <w:pStyle w:val="FirstParagraph"/>
      </w:pPr>
      <w:r>
        <w:t xml:space="preserve">Throughout my career as a secondary teacher, I have dedicated myself to creating dynamic learning environments that inspire curiosity, critical thinking, and academic excellence. My experience spans [number] years of teaching students in grades 7 through 12, specializing in subjects such as [list specific subjects if applicable]. Whether it is designing innovative lesson plans that integrate technology or mentoring students to achieve their full potential, I have consistently prioritized student engagement and achievement.</w:t>
      </w:r>
    </w:p>
    <w:p>
      <w:pPr>
        <w:pStyle w:val="BodyText"/>
      </w:pPr>
      <w:r>
        <w:t xml:space="preserve">In my previous role at [Previous School Name], I was responsible for teaching [specific subjects] to a diverse cohort of students. This experience honed my ability to differentiate instruction for varying learning styles, assess student progress through formative and summative evaluations, and collaborate with colleagues to align curricula with national educational standards. I take pride in fostering a classroom culture that values respect, resilience, and intellectual growth—qualities that are essential for students navigating the complexities of secondary education.</w:t>
      </w:r>
    </w:p>
    <w:bookmarkEnd w:id="20"/>
    <w:bookmarkStart w:id="21" w:name="Xd74755ca972aa264027255e4ccf47c32d6fb8ef"/>
    <w:p>
      <w:pPr>
        <w:pStyle w:val="Heading3"/>
      </w:pPr>
      <w:r>
        <w:t xml:space="preserve">Understanding the Unique Opportunities in Saudi Arabia</w:t>
      </w:r>
    </w:p>
    <w:p>
      <w:pPr>
        <w:pStyle w:val="FirstParagraph"/>
      </w:pPr>
      <w:r>
        <w:t xml:space="preserve">As an educator with a deep appreciation for international education systems, I am particularly drawn to the transformative vision of Saudi Arabia’s educational sector. The Kingdom’s ambitious [Vision 2030] initiative emphasizes modernizing education, promoting STEM fields, and cultivating global competencies among students. I am eager to contribute to this mission by delivering high-quality instruction that aligns with both local and international standards.</w:t>
      </w:r>
    </w:p>
    <w:p>
      <w:pPr>
        <w:pStyle w:val="BodyText"/>
      </w:pPr>
      <w:r>
        <w:t xml:space="preserve">Riyadh, as the cultural and educational hub of Saudi Arabia, offers a vibrant environment for educators who are passionate about shaping the future of the region. I have studied the evolving requirements of secondary education in Saudi Arabia, including the Ministry of Education’s focus on digital literacy, critical thinking skills, and character development. My experience with cross-cultural teaching methodologies and adaptability to diverse student populations positions me to thrive in this dynamic setting.</w:t>
      </w:r>
    </w:p>
    <w:bookmarkEnd w:id="21"/>
    <w:bookmarkStart w:id="22" w:name="Xae95ea0ff41b8ab01bbabdf654a433cb40a1ad9"/>
    <w:p>
      <w:pPr>
        <w:pStyle w:val="Heading3"/>
      </w:pPr>
      <w:r>
        <w:t xml:space="preserve">Student-Centered Pedagogy and Professional Growth</w:t>
      </w:r>
    </w:p>
    <w:p>
      <w:pPr>
        <w:pStyle w:val="FirstParagraph"/>
      </w:pPr>
      <w:r>
        <w:t xml:space="preserve">At the core of my teaching philosophy is the belief that every student deserves a personalized learning experience tailored to their strengths and aspirations. I employ a variety of instructional strategies, including project-based learning, collaborative group work, and differentiated instruction, to ensure that all learners can succeed. My classroom is a space where students feel safe to ask questions, explore ideas, and take ownership of their education.</w:t>
      </w:r>
    </w:p>
    <w:p>
      <w:pPr>
        <w:pStyle w:val="BodyText"/>
      </w:pPr>
      <w:r>
        <w:t xml:space="preserve">Additionally, I am committed to continuous professional development. I regularly attend workshops on emerging educational technologies such as [specific tools or platforms], participate in peer observations, and engage with global teaching communities to stay at the forefront of pedagogical advancements. This dedication to growth enables me to provide students with a forward-thinking education that prepares them for higher learning and future careers.</w:t>
      </w:r>
    </w:p>
    <w:bookmarkEnd w:id="22"/>
    <w:bookmarkStart w:id="23" w:name="Xce7df73030eb969676c205b7bb16c72ba9f3958"/>
    <w:p>
      <w:pPr>
        <w:pStyle w:val="Heading3"/>
      </w:pPr>
      <w:r>
        <w:t xml:space="preserve">Cultural Sensitivity and Community Engagement</w:t>
      </w:r>
    </w:p>
    <w:p>
      <w:pPr>
        <w:pStyle w:val="FirstParagraph"/>
      </w:pPr>
      <w:r>
        <w:t xml:space="preserve">Teaching in Saudi Arabia requires not only academic expertise but also cultural sensitivity and an openness to new perspectives. I have taken the time to familiarize myself with the values, traditions, and educational priorities of the Kingdom. I am respectful of local customs and eager to contribute positively to the school community through collaborative efforts with colleagues, parents, and students.</w:t>
      </w:r>
    </w:p>
    <w:p>
      <w:pPr>
        <w:pStyle w:val="BodyText"/>
      </w:pPr>
      <w:r>
        <w:t xml:space="preserve">I understand that secondary education in Riyadh is not just about academic achievement but also about nurturing well-rounded individuals who can thrive in a globalized world. I am excited about the opportunity to mentor students as they explore their interests, develop life skills, and become active participants in Saudi Arabia’s development. My goal is to create a classroom where students feel empowered to dream big and work hard to achieve their goals.</w:t>
      </w:r>
    </w:p>
    <w:bookmarkEnd w:id="23"/>
    <w:bookmarkStart w:id="24" w:name="why-school-name"/>
    <w:p>
      <w:pPr>
        <w:pStyle w:val="Heading3"/>
      </w:pPr>
      <w:r>
        <w:t xml:space="preserve">Why [School Name]?</w:t>
      </w:r>
    </w:p>
    <w:p>
      <w:pPr>
        <w:pStyle w:val="FirstParagraph"/>
      </w:pPr>
      <w:r>
        <w:t xml:space="preserve">[School Name]’s reputation as a leader in education in Riyadh resonates deeply with my professional values. I admire your school’s commitment to excellence, innovative teaching practices, and dedication to student success. I am particularly inspired by your focus on [specific program, initiative, or value mentioned in the school’s mission statement]. This aligns perfectly with my own belief that education is a transformative force that can shape both individuals and societies.</w:t>
      </w:r>
    </w:p>
    <w:p>
      <w:pPr>
        <w:pStyle w:val="BodyText"/>
      </w:pPr>
      <w:r>
        <w:t xml:space="preserve">I am eager to bring my skills in curriculum design, classroom management, and student engagement to [School Name] while learning from the expertise of your faculty. I am confident that my passion for teaching, coupled with my experience in secondary education, will enable me to make a meaningful contribution to your school’s mission.</w:t>
      </w:r>
    </w:p>
    <w:bookmarkEnd w:id="24"/>
    <w:bookmarkStart w:id="25" w:name="conclusion"/>
    <w:p>
      <w:pPr>
        <w:pStyle w:val="Heading3"/>
      </w:pPr>
      <w:r>
        <w:t xml:space="preserve">Conclusion</w:t>
      </w:r>
    </w:p>
    <w:p>
      <w:pPr>
        <w:pStyle w:val="FirstParagraph"/>
      </w:pPr>
      <w:r>
        <w:t xml:space="preserve">Thank you for considering my application. I would be honored to discuss how my qualifications and enthusiasm align with the needs of [School Name]. Please feel free to contact me at [Phone Number] or [Email Address] at your earliest convenience. I look forward to the opportunity to contribute to the vibrant educational community in Riyadh and help students achieve their full potential.</w:t>
      </w:r>
    </w:p>
    <w:p>
      <w:pPr>
        <w:pStyle w:val="BodyText"/>
      </w:pPr>
      <w:r>
        <w:t xml:space="preserve">Sincerely,</w:t>
      </w:r>
      <w:r>
        <w:br/>
      </w:r>
      <w:r>
        <w:rPr>
          <w:bCs/>
          <w:b/>
        </w:rPr>
        <w:t xml:space="preserve">Your Full Name</w:t>
      </w:r>
    </w:p>
    <w:p>
      <w:pPr>
        <w:pStyle w:val="BodyText"/>
      </w:pPr>
      <w:r>
        <w:t xml:space="preserve">[Optional: Attach resume, references, or portfolio links her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Saudi Arabia Riyadh</dc:title>
  <dc:creator/>
  <dc:language>en</dc:language>
  <cp:keywords/>
  <dcterms:created xsi:type="dcterms:W3CDTF">2026-07-21T02:42:28Z</dcterms:created>
  <dcterms:modified xsi:type="dcterms:W3CDTF">2026-07-21T02:42:28Z</dcterms:modified>
</cp:coreProperties>
</file>

<file path=docProps/custom.xml><?xml version="1.0" encoding="utf-8"?>
<Properties xmlns="http://schemas.openxmlformats.org/officeDocument/2006/custom-properties" xmlns:vt="http://schemas.openxmlformats.org/officeDocument/2006/docPropsVTypes"/>
</file>